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8131DE" w14:textId="77777777" w:rsidR="00297C96" w:rsidRPr="00297C96" w:rsidRDefault="00297C96" w:rsidP="00297C96">
      <w:pPr>
        <w:jc w:val="center"/>
        <w:rPr>
          <w:b/>
        </w:rPr>
      </w:pPr>
    </w:p>
    <w:p w14:paraId="602CCDE1" w14:textId="77777777" w:rsidR="00297C96" w:rsidRDefault="00297C96" w:rsidP="00297C96">
      <w:pPr>
        <w:spacing w:after="0" w:line="240" w:lineRule="auto"/>
        <w:ind w:left="3600" w:hanging="3600"/>
        <w:rPr>
          <w:rFonts w:ascii="Arial" w:hAnsi="Arial" w:cs="Arial"/>
          <w:color w:val="FF0000"/>
        </w:rPr>
      </w:pPr>
    </w:p>
    <w:p w14:paraId="449EF397" w14:textId="77777777" w:rsidR="007841A4" w:rsidRDefault="00297C96" w:rsidP="007841A4">
      <w:pPr>
        <w:spacing w:after="0" w:line="240" w:lineRule="auto"/>
        <w:rPr>
          <w:rFonts w:ascii="Arial" w:hAnsi="Arial" w:cs="Arial"/>
        </w:rPr>
      </w:pPr>
      <w:r>
        <w:rPr>
          <w:rFonts w:ascii="Arial" w:hAnsi="Arial" w:cs="Arial"/>
          <w:color w:val="FF0000"/>
        </w:rPr>
        <w:t>APPROVED FOR</w:t>
      </w:r>
      <w:r w:rsidRPr="00FE6F6A">
        <w:rPr>
          <w:rFonts w:ascii="Arial" w:hAnsi="Arial" w:cs="Arial"/>
          <w:color w:val="FF0000"/>
        </w:rPr>
        <w:t xml:space="preserve"> RELEASE</w:t>
      </w:r>
      <w:r>
        <w:rPr>
          <w:rFonts w:ascii="Arial" w:hAnsi="Arial" w:cs="Arial"/>
        </w:rPr>
        <w:tab/>
      </w:r>
      <w:r>
        <w:rPr>
          <w:rFonts w:ascii="Arial" w:hAnsi="Arial" w:cs="Arial"/>
        </w:rPr>
        <w:tab/>
      </w:r>
      <w:r>
        <w:rPr>
          <w:rFonts w:ascii="Arial" w:hAnsi="Arial" w:cs="Arial"/>
        </w:rPr>
        <w:tab/>
      </w:r>
      <w:r>
        <w:rPr>
          <w:rFonts w:ascii="Arial" w:hAnsi="Arial" w:cs="Arial"/>
        </w:rPr>
        <w:tab/>
      </w:r>
      <w:r w:rsidR="007841A4">
        <w:rPr>
          <w:rFonts w:ascii="Arial" w:hAnsi="Arial" w:cs="Arial"/>
        </w:rPr>
        <w:tab/>
      </w:r>
    </w:p>
    <w:p w14:paraId="7A88C6EB" w14:textId="1F076E06" w:rsidR="007841A4" w:rsidRDefault="007841A4" w:rsidP="007841A4">
      <w:pPr>
        <w:spacing w:after="0" w:line="240" w:lineRule="auto"/>
        <w:rPr>
          <w:rFonts w:ascii="Arial" w:hAnsi="Arial" w:cs="Arial"/>
        </w:rPr>
      </w:pPr>
      <w:r>
        <w:rPr>
          <w:rFonts w:ascii="Arial" w:hAnsi="Arial" w:cs="Arial"/>
        </w:rPr>
        <w:t xml:space="preserve">27 November 2018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FE6F6A">
        <w:rPr>
          <w:rFonts w:ascii="Arial" w:hAnsi="Arial" w:cs="Arial"/>
        </w:rPr>
        <w:t xml:space="preserve">Contact: </w:t>
      </w:r>
      <w:r>
        <w:rPr>
          <w:rFonts w:ascii="Arial" w:hAnsi="Arial" w:cs="Arial"/>
        </w:rPr>
        <w:t xml:space="preserve">Karen Bartlett, </w:t>
      </w:r>
    </w:p>
    <w:p w14:paraId="6C442A24" w14:textId="77777777" w:rsidR="007841A4" w:rsidRDefault="007841A4" w:rsidP="007841A4">
      <w:pPr>
        <w:spacing w:after="0" w:line="240" w:lineRule="auto"/>
        <w:ind w:left="3600" w:hanging="3600"/>
        <w:rPr>
          <w:rFonts w:ascii="Arial" w:hAnsi="Arial" w:cs="Arial"/>
        </w:rPr>
      </w:pPr>
      <w:r>
        <w:rPr>
          <w:rFonts w:ascii="Arial" w:hAnsi="Arial" w:cs="Arial"/>
        </w:rPr>
        <w:tab/>
      </w:r>
      <w:r>
        <w:rPr>
          <w:rFonts w:ascii="Arial" w:hAnsi="Arial" w:cs="Arial"/>
        </w:rPr>
        <w:tab/>
      </w:r>
      <w:r>
        <w:rPr>
          <w:rFonts w:ascii="Arial" w:hAnsi="Arial" w:cs="Arial"/>
        </w:rPr>
        <w:tab/>
        <w:t>Saltwater Stone, +44 (0) 1202 669244</w:t>
      </w:r>
    </w:p>
    <w:p w14:paraId="0E11A230" w14:textId="77777777" w:rsidR="007841A4" w:rsidRDefault="007841A4" w:rsidP="007841A4">
      <w:pPr>
        <w:spacing w:after="0" w:line="240" w:lineRule="auto"/>
        <w:ind w:left="3600" w:hanging="3600"/>
        <w:rPr>
          <w:rFonts w:ascii="Arial" w:hAnsi="Arial" w:cs="Arial"/>
        </w:rPr>
      </w:pPr>
      <w:r>
        <w:rPr>
          <w:rFonts w:ascii="Arial" w:hAnsi="Arial" w:cs="Arial"/>
        </w:rPr>
        <w:tab/>
      </w:r>
      <w:r>
        <w:rPr>
          <w:rFonts w:ascii="Arial" w:hAnsi="Arial" w:cs="Arial"/>
        </w:rPr>
        <w:tab/>
      </w:r>
      <w:r>
        <w:rPr>
          <w:rFonts w:ascii="Arial" w:hAnsi="Arial" w:cs="Arial"/>
        </w:rPr>
        <w:tab/>
      </w:r>
      <w:hyperlink r:id="rId6" w:history="1">
        <w:r w:rsidRPr="00FD1CEB">
          <w:rPr>
            <w:rStyle w:val="Hyperlink"/>
            <w:rFonts w:ascii="Arial" w:hAnsi="Arial" w:cs="Arial"/>
          </w:rPr>
          <w:t>k.bartlett@saltwater-stone.com</w:t>
        </w:r>
      </w:hyperlink>
    </w:p>
    <w:p w14:paraId="7138BD7B" w14:textId="7B1495A5" w:rsidR="00297C96" w:rsidRDefault="00297C96" w:rsidP="007841A4">
      <w:pPr>
        <w:spacing w:after="0" w:line="240" w:lineRule="auto"/>
        <w:rPr>
          <w:b/>
        </w:rPr>
      </w:pPr>
    </w:p>
    <w:p w14:paraId="5FBDE75B" w14:textId="77777777" w:rsidR="007841A4" w:rsidRDefault="007841A4" w:rsidP="007841A4">
      <w:pPr>
        <w:spacing w:after="0" w:line="240" w:lineRule="auto"/>
        <w:rPr>
          <w:b/>
        </w:rPr>
      </w:pPr>
    </w:p>
    <w:p w14:paraId="41F2A3E6" w14:textId="31E31F69" w:rsidR="00297C96" w:rsidRPr="00297C96" w:rsidRDefault="00297C96" w:rsidP="00297C96">
      <w:pPr>
        <w:jc w:val="center"/>
        <w:rPr>
          <w:rFonts w:ascii="Arial" w:hAnsi="Arial" w:cs="Arial"/>
          <w:b/>
          <w:sz w:val="24"/>
        </w:rPr>
      </w:pPr>
      <w:r w:rsidRPr="00297C96">
        <w:rPr>
          <w:rFonts w:ascii="Arial" w:hAnsi="Arial" w:cs="Arial"/>
          <w:b/>
          <w:sz w:val="24"/>
        </w:rPr>
        <w:t>FLIR Launches Next Generation Raymarine VHF Radios</w:t>
      </w:r>
    </w:p>
    <w:p w14:paraId="2BAB0D96" w14:textId="012AFA48" w:rsidR="00297C96" w:rsidRPr="00297C96" w:rsidRDefault="00297C96" w:rsidP="00297C96">
      <w:pPr>
        <w:jc w:val="center"/>
        <w:rPr>
          <w:rFonts w:ascii="Arial" w:hAnsi="Arial" w:cs="Arial"/>
          <w:i/>
          <w:sz w:val="24"/>
        </w:rPr>
      </w:pPr>
      <w:r w:rsidRPr="00297C96">
        <w:rPr>
          <w:rFonts w:ascii="Arial" w:hAnsi="Arial" w:cs="Arial"/>
          <w:i/>
          <w:sz w:val="24"/>
        </w:rPr>
        <w:t>The latest in trouble-free radio solutions for any vessel</w:t>
      </w:r>
    </w:p>
    <w:p w14:paraId="09819A03" w14:textId="77777777" w:rsidR="007841A4" w:rsidRDefault="007841A4" w:rsidP="00E71BE9">
      <w:pPr>
        <w:rPr>
          <w:rFonts w:ascii="Arial" w:hAnsi="Arial" w:cs="Arial"/>
          <w:b/>
        </w:rPr>
      </w:pPr>
    </w:p>
    <w:p w14:paraId="57AAA5E1" w14:textId="1FBBFA64" w:rsidR="000E683B" w:rsidRPr="007841A4" w:rsidRDefault="00E71BE9" w:rsidP="00E71BE9">
      <w:pPr>
        <w:rPr>
          <w:rFonts w:ascii="Arial" w:hAnsi="Arial" w:cs="Arial"/>
        </w:rPr>
      </w:pPr>
      <w:r w:rsidRPr="007841A4">
        <w:rPr>
          <w:rFonts w:ascii="Arial" w:hAnsi="Arial" w:cs="Arial"/>
          <w:b/>
        </w:rPr>
        <w:t xml:space="preserve">WILSONVILLE, Ore., </w:t>
      </w:r>
      <w:r w:rsidR="007841A4" w:rsidRPr="007841A4">
        <w:rPr>
          <w:rFonts w:ascii="Arial" w:hAnsi="Arial" w:cs="Arial"/>
          <w:b/>
        </w:rPr>
        <w:t>27 November</w:t>
      </w:r>
      <w:r w:rsidR="00297C96" w:rsidRPr="007841A4">
        <w:rPr>
          <w:rFonts w:ascii="Arial" w:hAnsi="Arial" w:cs="Arial"/>
          <w:b/>
        </w:rPr>
        <w:t xml:space="preserve"> </w:t>
      </w:r>
      <w:r w:rsidR="000E683B" w:rsidRPr="007841A4">
        <w:rPr>
          <w:rFonts w:ascii="Arial" w:hAnsi="Arial" w:cs="Arial"/>
          <w:b/>
        </w:rPr>
        <w:t>2018</w:t>
      </w:r>
      <w:r w:rsidRPr="007841A4">
        <w:rPr>
          <w:rFonts w:ascii="Arial" w:hAnsi="Arial" w:cs="Arial"/>
        </w:rPr>
        <w:t xml:space="preserve"> – </w:t>
      </w:r>
      <w:r w:rsidR="00297C96" w:rsidRPr="007841A4">
        <w:rPr>
          <w:rFonts w:ascii="Arial" w:hAnsi="Arial" w:cs="Arial"/>
        </w:rPr>
        <w:t>FLIR is excited to announce the launch of its next-generation Raymarine VHF radios. The compact Ray53, full-sized Ray63 and the multifunction Ray73 with AIS are all full-function VHF marine radios with Class D Digital Selective Calling (DSC).</w:t>
      </w:r>
    </w:p>
    <w:p w14:paraId="0659B41A" w14:textId="77777777" w:rsidR="00297C96" w:rsidRPr="007841A4" w:rsidRDefault="00297C96" w:rsidP="00297C96">
      <w:pPr>
        <w:rPr>
          <w:rFonts w:ascii="Arial" w:hAnsi="Arial" w:cs="Arial"/>
        </w:rPr>
      </w:pPr>
      <w:bookmarkStart w:id="0" w:name="_Hlk529461387"/>
      <w:r w:rsidRPr="007841A4">
        <w:rPr>
          <w:rFonts w:ascii="Arial" w:hAnsi="Arial" w:cs="Arial"/>
        </w:rPr>
        <w:t xml:space="preserve">Each new VHF model </w:t>
      </w:r>
      <w:r w:rsidRPr="007841A4">
        <w:rPr>
          <w:rFonts w:ascii="Arial" w:hAnsi="Arial" w:cs="Arial"/>
          <w:noProof/>
        </w:rPr>
        <w:t>is equipped</w:t>
      </w:r>
      <w:r w:rsidRPr="007841A4">
        <w:rPr>
          <w:rFonts w:ascii="Arial" w:hAnsi="Arial" w:cs="Arial"/>
        </w:rPr>
        <w:t xml:space="preserve"> with a built-in GPS receiver and connection point for an optional GPS/GNSS antenna, which improves the GPS reception when the radio is mounted below deck or in an enclosed pilothouse. Designed to complement the modern style of Raymarine Axiom multifunction displays, these new VHF radios look great trunnion or surface mounted on any helm.</w:t>
      </w:r>
    </w:p>
    <w:bookmarkEnd w:id="0"/>
    <w:p w14:paraId="7B3BE7CD" w14:textId="77777777" w:rsidR="00297C96" w:rsidRPr="007841A4" w:rsidRDefault="00297C96" w:rsidP="00297C96">
      <w:pPr>
        <w:rPr>
          <w:rFonts w:ascii="Arial" w:hAnsi="Arial" w:cs="Arial"/>
        </w:rPr>
      </w:pPr>
      <w:r w:rsidRPr="007841A4">
        <w:rPr>
          <w:rFonts w:ascii="Arial" w:hAnsi="Arial" w:cs="Arial"/>
        </w:rPr>
        <w:t>Additionally, Ray63 and Ray73 can connect to Raymarine’s new wireless VHF hub and can support up to two wireless handset stations for wireless communication anywhere onboard.</w:t>
      </w:r>
    </w:p>
    <w:p w14:paraId="34E8C5C7" w14:textId="77777777" w:rsidR="00297C96" w:rsidRPr="007841A4" w:rsidRDefault="00297C96" w:rsidP="00297C96">
      <w:pPr>
        <w:rPr>
          <w:rFonts w:ascii="Arial" w:hAnsi="Arial" w:cs="Arial"/>
          <w:b/>
        </w:rPr>
      </w:pPr>
      <w:r w:rsidRPr="007841A4">
        <w:rPr>
          <w:rFonts w:ascii="Arial" w:hAnsi="Arial" w:cs="Arial"/>
          <w:b/>
        </w:rPr>
        <w:t>Ray53 Compact VHF Radio with GPS</w:t>
      </w:r>
    </w:p>
    <w:p w14:paraId="450AC7D6" w14:textId="374E6F41" w:rsidR="0011389E" w:rsidRDefault="00297C96" w:rsidP="00297C96">
      <w:pPr>
        <w:rPr>
          <w:rFonts w:ascii="Arial" w:hAnsi="Arial" w:cs="Arial"/>
        </w:rPr>
      </w:pPr>
      <w:r w:rsidRPr="007841A4">
        <w:rPr>
          <w:rFonts w:ascii="Arial" w:hAnsi="Arial" w:cs="Arial"/>
        </w:rPr>
        <w:t xml:space="preserve">Raymarine’s Ray53 radio is small in size but big on features and performance. Ray53 is a full-function VHF marine radio with Class D Digital Selective Calling (DSC) and a built-in GPS receiver. Simply program your boat’s MMSI number into the Ray53 and immediately benefit from the enhanced calling and safety features of DSC. The Ray53 supports both NMEA2000 and legacy NMEA0183 networking, which enables it to connect with other onboard electronics. Ray53 also supports the connection of an optional remote speaker to provide audio at a second location.  The Ray53 retail pricing is </w:t>
      </w:r>
      <w:r w:rsidR="0011389E" w:rsidRPr="0011389E">
        <w:rPr>
          <w:rFonts w:ascii="Arial" w:hAnsi="Arial" w:cs="Arial"/>
        </w:rPr>
        <w:t>€395.00</w:t>
      </w:r>
      <w:r w:rsidR="003C2EA6">
        <w:rPr>
          <w:rFonts w:ascii="Arial" w:hAnsi="Arial" w:cs="Arial"/>
        </w:rPr>
        <w:t>/£345.83 ex. tax.</w:t>
      </w:r>
    </w:p>
    <w:p w14:paraId="19EE89E6" w14:textId="33C2FD9F" w:rsidR="00297C96" w:rsidRPr="007841A4" w:rsidRDefault="0011389E" w:rsidP="00297C96">
      <w:pPr>
        <w:rPr>
          <w:rFonts w:ascii="Arial" w:hAnsi="Arial" w:cs="Arial"/>
          <w:b/>
        </w:rPr>
      </w:pPr>
      <w:r w:rsidRPr="0011389E">
        <w:rPr>
          <w:rFonts w:ascii="Arial" w:hAnsi="Arial" w:cs="Arial"/>
          <w:b/>
          <w:noProof/>
        </w:rPr>
        <w:t>Ra</w:t>
      </w:r>
      <w:r w:rsidR="00297C96" w:rsidRPr="0011389E">
        <w:rPr>
          <w:rFonts w:ascii="Arial" w:hAnsi="Arial" w:cs="Arial"/>
          <w:b/>
        </w:rPr>
        <w:t>y6</w:t>
      </w:r>
      <w:r w:rsidR="00297C96" w:rsidRPr="007841A4">
        <w:rPr>
          <w:rFonts w:ascii="Arial" w:hAnsi="Arial" w:cs="Arial"/>
          <w:b/>
        </w:rPr>
        <w:t>3 Multi-Station VHF Radio with GPS</w:t>
      </w:r>
    </w:p>
    <w:p w14:paraId="4C0269F3" w14:textId="31790A30" w:rsidR="00297C96" w:rsidRPr="007841A4" w:rsidRDefault="00297C96" w:rsidP="00297C96">
      <w:pPr>
        <w:rPr>
          <w:rFonts w:ascii="Arial" w:hAnsi="Arial" w:cs="Arial"/>
        </w:rPr>
      </w:pPr>
      <w:r w:rsidRPr="007841A4">
        <w:rPr>
          <w:rFonts w:ascii="Arial" w:hAnsi="Arial" w:cs="Arial"/>
        </w:rPr>
        <w:t xml:space="preserve">Raymarine’s Ray63 is a full-function VHF marine radio with Class D Digital Selective Calling (DSC) and a built-in GPS receiver. Built on a full-sized radio chassis, the Ray63 features oversized controls and a larger LCD for easy operation offshore. The Ray63 also supports multi-station expansion and intercom capability via a single wired RayMic controller or two wireless RayMic controllers.  The wired RayMic 2nd station kit allows full operation of the Ray63 from another location onboard. Ray63 also works with Raymarine’s new wireless RayMic wireless hub and handset system, which adds </w:t>
      </w:r>
      <w:r w:rsidRPr="007841A4">
        <w:rPr>
          <w:rFonts w:ascii="Arial" w:hAnsi="Arial" w:cs="Arial"/>
          <w:noProof/>
        </w:rPr>
        <w:t>VHF control</w:t>
      </w:r>
      <w:r w:rsidRPr="007841A4">
        <w:rPr>
          <w:rFonts w:ascii="Arial" w:hAnsi="Arial" w:cs="Arial"/>
        </w:rPr>
        <w:t xml:space="preserve"> at up to two additional locations onboard the boat with wireless convenience.  The Ray63 retail pricing is</w:t>
      </w:r>
      <w:r w:rsidR="0011389E">
        <w:rPr>
          <w:rFonts w:ascii="Arial" w:hAnsi="Arial" w:cs="Arial"/>
        </w:rPr>
        <w:t xml:space="preserve"> </w:t>
      </w:r>
      <w:r w:rsidR="0011389E" w:rsidRPr="0011389E">
        <w:rPr>
          <w:rFonts w:ascii="Arial" w:hAnsi="Arial" w:cs="Arial"/>
        </w:rPr>
        <w:t>€ 495.00</w:t>
      </w:r>
      <w:r w:rsidR="003C2EA6">
        <w:rPr>
          <w:rFonts w:ascii="Arial" w:hAnsi="Arial" w:cs="Arial"/>
        </w:rPr>
        <w:t>/</w:t>
      </w:r>
      <w:r w:rsidR="003C2EA6" w:rsidRPr="003C2EA6">
        <w:rPr>
          <w:rFonts w:ascii="Arial" w:hAnsi="Arial" w:cs="Arial"/>
        </w:rPr>
        <w:t>£412.50</w:t>
      </w:r>
      <w:r w:rsidR="003C2EA6" w:rsidRPr="003C2EA6">
        <w:rPr>
          <w:rFonts w:ascii="Arial" w:hAnsi="Arial" w:cs="Arial"/>
        </w:rPr>
        <w:t xml:space="preserve"> ex. tax.</w:t>
      </w:r>
    </w:p>
    <w:p w14:paraId="6C9B6472" w14:textId="77777777" w:rsidR="007841A4" w:rsidRDefault="007841A4" w:rsidP="00297C96">
      <w:pPr>
        <w:rPr>
          <w:rFonts w:ascii="Arial" w:hAnsi="Arial" w:cs="Arial"/>
          <w:b/>
        </w:rPr>
      </w:pPr>
    </w:p>
    <w:p w14:paraId="7007E386" w14:textId="4BFE0F3D" w:rsidR="00297C96" w:rsidRPr="007841A4" w:rsidRDefault="00297C96" w:rsidP="00297C96">
      <w:pPr>
        <w:rPr>
          <w:rFonts w:ascii="Arial" w:hAnsi="Arial" w:cs="Arial"/>
          <w:b/>
        </w:rPr>
      </w:pPr>
      <w:r w:rsidRPr="007841A4">
        <w:rPr>
          <w:rFonts w:ascii="Arial" w:hAnsi="Arial" w:cs="Arial"/>
          <w:b/>
        </w:rPr>
        <w:lastRenderedPageBreak/>
        <w:t>Ray73 Multif</w:t>
      </w:r>
      <w:bookmarkStart w:id="1" w:name="_GoBack"/>
      <w:bookmarkEnd w:id="1"/>
      <w:r w:rsidRPr="007841A4">
        <w:rPr>
          <w:rFonts w:ascii="Arial" w:hAnsi="Arial" w:cs="Arial"/>
          <w:b/>
        </w:rPr>
        <w:t>unction VHF Radio with GPS, AIS and Loudhailer Output</w:t>
      </w:r>
    </w:p>
    <w:p w14:paraId="2A071F20" w14:textId="6C47E393" w:rsidR="00297C96" w:rsidRPr="007841A4" w:rsidRDefault="00297C96" w:rsidP="00297C96">
      <w:pPr>
        <w:rPr>
          <w:rFonts w:ascii="Arial" w:hAnsi="Arial" w:cs="Arial"/>
        </w:rPr>
      </w:pPr>
      <w:r w:rsidRPr="007841A4">
        <w:rPr>
          <w:rFonts w:ascii="Arial" w:hAnsi="Arial" w:cs="Arial"/>
        </w:rPr>
        <w:t xml:space="preserve">Raymarine’s new Ray73 multifunction VHF is communications central for your boat. In addition to the features of the Ray63, Ray73 adds a built-in Automatic Identification System (AIS) receiver and a powerful loudhailer output. Ray73’s AIS provides collision avoidance and identification details for nearby AIS-equipped vessels to a networked multifunction display, </w:t>
      </w:r>
      <w:r w:rsidRPr="007841A4">
        <w:rPr>
          <w:rFonts w:ascii="Arial" w:hAnsi="Arial" w:cs="Arial"/>
          <w:noProof/>
        </w:rPr>
        <w:t>chartplotter</w:t>
      </w:r>
      <w:r w:rsidRPr="007841A4">
        <w:rPr>
          <w:rFonts w:ascii="Arial" w:hAnsi="Arial" w:cs="Arial"/>
        </w:rPr>
        <w:t xml:space="preserve">, radar, </w:t>
      </w:r>
      <w:r w:rsidRPr="007841A4">
        <w:rPr>
          <w:rFonts w:ascii="Arial" w:hAnsi="Arial" w:cs="Arial"/>
          <w:noProof/>
        </w:rPr>
        <w:t>and</w:t>
      </w:r>
      <w:r w:rsidRPr="007841A4">
        <w:rPr>
          <w:rFonts w:ascii="Arial" w:hAnsi="Arial" w:cs="Arial"/>
        </w:rPr>
        <w:t xml:space="preserve"> instruments. When combined with an optional hailing horn, the Ray73’s loudhailer output allows communication with </w:t>
      </w:r>
      <w:r w:rsidRPr="007841A4">
        <w:rPr>
          <w:rFonts w:ascii="Arial" w:hAnsi="Arial" w:cs="Arial"/>
          <w:noProof/>
        </w:rPr>
        <w:t>crew members</w:t>
      </w:r>
      <w:r w:rsidRPr="007841A4">
        <w:rPr>
          <w:rFonts w:ascii="Arial" w:hAnsi="Arial" w:cs="Arial"/>
        </w:rPr>
        <w:t xml:space="preserve"> on deck, those on other vessels, or people on the dock. In addition to Ray73’s powerful public-address capability, it can also generate manual or automatic fog signals when moored or underway.  The Ray73 retail pricing is</w:t>
      </w:r>
      <w:r w:rsidR="0011389E">
        <w:rPr>
          <w:rFonts w:ascii="Arial" w:hAnsi="Arial" w:cs="Arial"/>
        </w:rPr>
        <w:t xml:space="preserve"> </w:t>
      </w:r>
      <w:r w:rsidR="0011389E" w:rsidRPr="0011389E">
        <w:rPr>
          <w:rFonts w:ascii="Arial" w:hAnsi="Arial" w:cs="Arial"/>
        </w:rPr>
        <w:t>€ 695.00</w:t>
      </w:r>
      <w:r w:rsidR="003C2EA6">
        <w:rPr>
          <w:rFonts w:ascii="Arial" w:hAnsi="Arial" w:cs="Arial"/>
        </w:rPr>
        <w:t>/</w:t>
      </w:r>
      <w:r w:rsidR="003C2EA6" w:rsidRPr="003C2EA6">
        <w:rPr>
          <w:rFonts w:ascii="Arial" w:hAnsi="Arial" w:cs="Arial"/>
        </w:rPr>
        <w:t>£604.17</w:t>
      </w:r>
      <w:r w:rsidR="003C2EA6" w:rsidRPr="003C2EA6">
        <w:rPr>
          <w:rFonts w:ascii="Arial" w:hAnsi="Arial" w:cs="Arial"/>
        </w:rPr>
        <w:t xml:space="preserve"> ex. tax.</w:t>
      </w:r>
    </w:p>
    <w:p w14:paraId="6E41C6F8" w14:textId="77777777" w:rsidR="00297C96" w:rsidRPr="007841A4" w:rsidRDefault="00297C96" w:rsidP="00297C96">
      <w:pPr>
        <w:rPr>
          <w:rFonts w:ascii="Arial" w:hAnsi="Arial" w:cs="Arial"/>
        </w:rPr>
      </w:pPr>
      <w:r w:rsidRPr="007841A4">
        <w:rPr>
          <w:rFonts w:ascii="Arial" w:hAnsi="Arial" w:cs="Arial"/>
        </w:rPr>
        <w:t>The new Raymarine VHF line is available now through FLIR’s network of Raymarine dealers and retailers.</w:t>
      </w:r>
    </w:p>
    <w:p w14:paraId="298BC8AE" w14:textId="4A8EBF6C" w:rsidR="00297C96" w:rsidRDefault="00297C96" w:rsidP="0011389E">
      <w:pPr>
        <w:pStyle w:val="NoSpacing"/>
        <w:jc w:val="center"/>
        <w:rPr>
          <w:rFonts w:ascii="Arial" w:hAnsi="Arial" w:cs="Arial"/>
        </w:rPr>
      </w:pPr>
      <w:r>
        <w:rPr>
          <w:rFonts w:ascii="Arial" w:hAnsi="Arial" w:cs="Arial"/>
        </w:rPr>
        <w:t>####</w:t>
      </w:r>
    </w:p>
    <w:p w14:paraId="61526507" w14:textId="77777777" w:rsidR="0011389E" w:rsidRPr="001857EE" w:rsidRDefault="0011389E" w:rsidP="0011389E">
      <w:pPr>
        <w:pStyle w:val="NoSpacing"/>
        <w:jc w:val="center"/>
        <w:rPr>
          <w:rFonts w:ascii="Arial" w:hAnsi="Arial" w:cs="Arial"/>
          <w:sz w:val="20"/>
          <w:szCs w:val="20"/>
        </w:rPr>
      </w:pPr>
    </w:p>
    <w:p w14:paraId="729E72A8" w14:textId="77777777" w:rsidR="00297C96" w:rsidRPr="00242673" w:rsidRDefault="00297C96" w:rsidP="00297C96">
      <w:pPr>
        <w:spacing w:after="0"/>
        <w:rPr>
          <w:rFonts w:ascii="Arial" w:hAnsi="Arial" w:cs="Arial"/>
          <w:b/>
          <w:sz w:val="16"/>
          <w:szCs w:val="16"/>
        </w:rPr>
      </w:pPr>
      <w:r w:rsidRPr="00242673">
        <w:rPr>
          <w:rFonts w:ascii="Arial" w:hAnsi="Arial" w:cs="Arial"/>
          <w:b/>
          <w:sz w:val="16"/>
          <w:szCs w:val="16"/>
        </w:rPr>
        <w:t>About FLIR Systems</w:t>
      </w:r>
    </w:p>
    <w:p w14:paraId="43A18F24" w14:textId="77777777" w:rsidR="00297C96" w:rsidRPr="001857EE" w:rsidRDefault="00297C96" w:rsidP="00297C96">
      <w:pPr>
        <w:spacing w:after="0"/>
        <w:rPr>
          <w:rFonts w:ascii="Arial" w:hAnsi="Arial" w:cs="Arial"/>
          <w:i/>
          <w:sz w:val="20"/>
          <w:szCs w:val="20"/>
        </w:rPr>
      </w:pPr>
      <w:r w:rsidRPr="00F6225E">
        <w:rPr>
          <w:rFonts w:ascii="Arial" w:hAnsi="Arial" w:cs="Arial"/>
          <w:i/>
          <w:sz w:val="16"/>
          <w:szCs w:val="16"/>
        </w:rPr>
        <w:t xml:space="preserve">Founded in 1978 and headquartered in Wilsonville, Oregon, FLIR Systems is a world-leading maker of sensor systems that enhance perception and heighten awareness, helping to save lives, improve productivity, and protect the environment. Through its nearly 3,500 employees, FLIR's vision is to be "The World's Sixth Sense" by leveraging thermal imaging and adjacent technologies to provide innovative, intelligent solutions for security and surveillance, environmental and condition monitoring, outdoor recreation, machine vision, navigation, and advanced threat detection. For more information, please visit www.flir.com </w:t>
      </w:r>
      <w:r w:rsidRPr="00880A3E">
        <w:rPr>
          <w:rFonts w:ascii="Arial" w:hAnsi="Arial" w:cs="Arial"/>
          <w:i/>
          <w:sz w:val="16"/>
          <w:szCs w:val="16"/>
        </w:rPr>
        <w:t>and follow @flir.</w:t>
      </w:r>
    </w:p>
    <w:p w14:paraId="0B4809BD" w14:textId="77777777" w:rsidR="007841A4" w:rsidRDefault="007841A4" w:rsidP="007841A4">
      <w:pPr>
        <w:spacing w:after="0"/>
        <w:jc w:val="both"/>
        <w:rPr>
          <w:rFonts w:ascii="Arial" w:hAnsi="Arial" w:cs="Arial"/>
          <w:b/>
          <w:sz w:val="16"/>
        </w:rPr>
      </w:pPr>
    </w:p>
    <w:p w14:paraId="374B4BBF" w14:textId="30D8E14D" w:rsidR="007841A4" w:rsidRDefault="007841A4" w:rsidP="007841A4">
      <w:pPr>
        <w:spacing w:after="0"/>
        <w:jc w:val="both"/>
        <w:rPr>
          <w:rFonts w:ascii="Arial" w:hAnsi="Arial" w:cs="Arial"/>
          <w:b/>
          <w:sz w:val="16"/>
        </w:rPr>
      </w:pPr>
      <w:r>
        <w:rPr>
          <w:rFonts w:ascii="Arial" w:hAnsi="Arial" w:cs="Arial"/>
          <w:b/>
          <w:sz w:val="16"/>
        </w:rPr>
        <w:t>Media contact:</w:t>
      </w:r>
    </w:p>
    <w:p w14:paraId="5EA5B168" w14:textId="77777777" w:rsidR="007841A4" w:rsidRDefault="007841A4" w:rsidP="007841A4">
      <w:pPr>
        <w:spacing w:after="0"/>
        <w:jc w:val="both"/>
        <w:rPr>
          <w:rFonts w:ascii="Arial" w:hAnsi="Arial" w:cs="Arial"/>
          <w:b/>
          <w:sz w:val="16"/>
        </w:rPr>
      </w:pPr>
    </w:p>
    <w:p w14:paraId="1593C684" w14:textId="77777777" w:rsidR="007841A4" w:rsidRPr="00CC1AA1" w:rsidRDefault="007841A4" w:rsidP="007841A4">
      <w:pPr>
        <w:spacing w:after="0"/>
        <w:jc w:val="both"/>
        <w:rPr>
          <w:rFonts w:ascii="Arial" w:hAnsi="Arial" w:cs="Arial"/>
          <w:sz w:val="16"/>
        </w:rPr>
      </w:pPr>
      <w:r w:rsidRPr="00CC1AA1">
        <w:rPr>
          <w:rFonts w:ascii="Arial" w:hAnsi="Arial" w:cs="Arial"/>
          <w:sz w:val="16"/>
        </w:rPr>
        <w:t>Karen Bartlett</w:t>
      </w:r>
    </w:p>
    <w:p w14:paraId="6133605C" w14:textId="77777777" w:rsidR="007841A4" w:rsidRPr="00CC1AA1" w:rsidRDefault="007841A4" w:rsidP="007841A4">
      <w:pPr>
        <w:spacing w:after="0"/>
        <w:jc w:val="both"/>
        <w:rPr>
          <w:rFonts w:ascii="Arial" w:hAnsi="Arial" w:cs="Arial"/>
          <w:sz w:val="16"/>
        </w:rPr>
      </w:pPr>
      <w:r w:rsidRPr="00CC1AA1">
        <w:rPr>
          <w:rFonts w:ascii="Arial" w:hAnsi="Arial" w:cs="Arial"/>
          <w:sz w:val="16"/>
        </w:rPr>
        <w:t>Saltwater Stone</w:t>
      </w:r>
    </w:p>
    <w:p w14:paraId="0B04A249" w14:textId="77777777" w:rsidR="007841A4" w:rsidRPr="00CC1AA1" w:rsidRDefault="007841A4" w:rsidP="007841A4">
      <w:pPr>
        <w:spacing w:after="0"/>
        <w:jc w:val="both"/>
        <w:rPr>
          <w:rFonts w:ascii="Arial" w:hAnsi="Arial" w:cs="Arial"/>
          <w:sz w:val="16"/>
        </w:rPr>
      </w:pPr>
      <w:r w:rsidRPr="00CC1AA1">
        <w:rPr>
          <w:rFonts w:ascii="Arial" w:hAnsi="Arial" w:cs="Arial"/>
          <w:sz w:val="16"/>
        </w:rPr>
        <w:t>+44 (0) 1202 669 244</w:t>
      </w:r>
    </w:p>
    <w:p w14:paraId="4BD27D78" w14:textId="77777777" w:rsidR="007841A4" w:rsidRPr="00CC1AA1" w:rsidRDefault="007841A4" w:rsidP="007841A4">
      <w:pPr>
        <w:spacing w:after="0"/>
        <w:rPr>
          <w:rFonts w:ascii="Arial" w:hAnsi="Arial" w:cs="Arial"/>
          <w:sz w:val="16"/>
        </w:rPr>
      </w:pPr>
      <w:r w:rsidRPr="00CC1AA1">
        <w:rPr>
          <w:rFonts w:ascii="Arial" w:hAnsi="Arial" w:cs="Arial"/>
          <w:sz w:val="16"/>
        </w:rPr>
        <w:t>k.bartlett@saltwater-stone.com</w:t>
      </w:r>
    </w:p>
    <w:p w14:paraId="65245236" w14:textId="77777777" w:rsidR="007841A4" w:rsidRDefault="007841A4" w:rsidP="007841A4">
      <w:pPr>
        <w:spacing w:after="0"/>
        <w:rPr>
          <w:rFonts w:ascii="Arial" w:hAnsi="Arial" w:cs="Arial"/>
          <w:i/>
          <w:sz w:val="16"/>
        </w:rPr>
      </w:pPr>
    </w:p>
    <w:p w14:paraId="386DCAAA" w14:textId="68ECC1B0" w:rsidR="00297C96" w:rsidRDefault="00297C96" w:rsidP="00E71BE9"/>
    <w:p w14:paraId="5DCF7D4A" w14:textId="77777777" w:rsidR="007841A4" w:rsidRDefault="007841A4" w:rsidP="00E71BE9"/>
    <w:sectPr w:rsidR="007841A4" w:rsidSect="00297C9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D70314" w14:textId="77777777" w:rsidR="00074486" w:rsidRDefault="00074486" w:rsidP="00783D5E">
      <w:pPr>
        <w:spacing w:after="0" w:line="240" w:lineRule="auto"/>
      </w:pPr>
      <w:r>
        <w:separator/>
      </w:r>
    </w:p>
  </w:endnote>
  <w:endnote w:type="continuationSeparator" w:id="0">
    <w:p w14:paraId="0ACCEA23" w14:textId="77777777" w:rsidR="00074486" w:rsidRDefault="00074486" w:rsidP="00783D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AA6088" w14:textId="77777777" w:rsidR="00074486" w:rsidRDefault="00074486" w:rsidP="00783D5E">
      <w:pPr>
        <w:spacing w:after="0" w:line="240" w:lineRule="auto"/>
      </w:pPr>
      <w:r>
        <w:separator/>
      </w:r>
    </w:p>
  </w:footnote>
  <w:footnote w:type="continuationSeparator" w:id="0">
    <w:p w14:paraId="4F4E4B8D" w14:textId="77777777" w:rsidR="00074486" w:rsidRDefault="00074486" w:rsidP="00783D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7718A" w14:textId="75177E10" w:rsidR="00297C96" w:rsidRDefault="00297C96" w:rsidP="00297C96">
    <w:pPr>
      <w:pStyle w:val="Header"/>
      <w:ind w:firstLine="720"/>
    </w:pPr>
    <w:r>
      <w:rPr>
        <w:rFonts w:ascii="Arial" w:hAnsi="Arial" w:cs="Arial"/>
        <w:b/>
        <w:noProof/>
        <w:sz w:val="20"/>
        <w:szCs w:val="20"/>
      </w:rPr>
      <w:drawing>
        <wp:anchor distT="0" distB="0" distL="114300" distR="114300" simplePos="0" relativeHeight="251659264" behindDoc="0" locked="0" layoutInCell="1" allowOverlap="1" wp14:anchorId="214C13E4" wp14:editId="12E1830B">
          <wp:simplePos x="0" y="0"/>
          <wp:positionH relativeFrom="margin">
            <wp:posOffset>0</wp:posOffset>
          </wp:positionH>
          <wp:positionV relativeFrom="paragraph">
            <wp:posOffset>77693</wp:posOffset>
          </wp:positionV>
          <wp:extent cx="2771030" cy="479489"/>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ymarine_Logo_2017.png"/>
                  <pic:cNvPicPr/>
                </pic:nvPicPr>
                <pic:blipFill>
                  <a:blip r:embed="rId1"/>
                  <a:stretch>
                    <a:fillRect/>
                  </a:stretch>
                </pic:blipFill>
                <pic:spPr>
                  <a:xfrm>
                    <a:off x="0" y="0"/>
                    <a:ext cx="2771030" cy="479489"/>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wMDEwNDU0MTUwMjdS0lEKTi0uzszPAykwqgUAwuQd/SwAAAA="/>
    <w:docVar w:name="FLIR_DOCUMENT_ID" w:val="b7d1c102-4519-4455-b9ab-14907fe48c1f"/>
  </w:docVars>
  <w:rsids>
    <w:rsidRoot w:val="00E71BE9"/>
    <w:rsid w:val="00074486"/>
    <w:rsid w:val="00094282"/>
    <w:rsid w:val="000E683B"/>
    <w:rsid w:val="000F5C54"/>
    <w:rsid w:val="0011389E"/>
    <w:rsid w:val="001332AD"/>
    <w:rsid w:val="001702E5"/>
    <w:rsid w:val="00172924"/>
    <w:rsid w:val="001D3CDF"/>
    <w:rsid w:val="002147AB"/>
    <w:rsid w:val="00244331"/>
    <w:rsid w:val="00297C96"/>
    <w:rsid w:val="002A10DF"/>
    <w:rsid w:val="00321FEB"/>
    <w:rsid w:val="003C2EA6"/>
    <w:rsid w:val="00455A57"/>
    <w:rsid w:val="00462C93"/>
    <w:rsid w:val="004821CC"/>
    <w:rsid w:val="004C4797"/>
    <w:rsid w:val="004C4EA5"/>
    <w:rsid w:val="004F2107"/>
    <w:rsid w:val="005714D2"/>
    <w:rsid w:val="00592E5C"/>
    <w:rsid w:val="005F529C"/>
    <w:rsid w:val="00674669"/>
    <w:rsid w:val="006E2E6A"/>
    <w:rsid w:val="00763970"/>
    <w:rsid w:val="00783D5E"/>
    <w:rsid w:val="007841A4"/>
    <w:rsid w:val="00840A40"/>
    <w:rsid w:val="008A2ED5"/>
    <w:rsid w:val="00952DA9"/>
    <w:rsid w:val="00A67064"/>
    <w:rsid w:val="00AB22AE"/>
    <w:rsid w:val="00AE64EC"/>
    <w:rsid w:val="00B24E79"/>
    <w:rsid w:val="00C843B4"/>
    <w:rsid w:val="00CB6A03"/>
    <w:rsid w:val="00CE2970"/>
    <w:rsid w:val="00E22A6D"/>
    <w:rsid w:val="00E71BE9"/>
    <w:rsid w:val="00EA4E48"/>
    <w:rsid w:val="00F7370B"/>
    <w:rsid w:val="00FB11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0E2016E"/>
  <w15:chartTrackingRefBased/>
  <w15:docId w15:val="{62AFF85C-77BE-4E71-A600-1B4C77306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21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21CC"/>
    <w:rPr>
      <w:rFonts w:ascii="Segoe UI" w:hAnsi="Segoe UI" w:cs="Segoe UI"/>
      <w:sz w:val="18"/>
      <w:szCs w:val="18"/>
    </w:rPr>
  </w:style>
  <w:style w:type="paragraph" w:styleId="Header">
    <w:name w:val="header"/>
    <w:basedOn w:val="Normal"/>
    <w:link w:val="HeaderChar"/>
    <w:uiPriority w:val="99"/>
    <w:unhideWhenUsed/>
    <w:rsid w:val="00783D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D5E"/>
  </w:style>
  <w:style w:type="paragraph" w:styleId="Footer">
    <w:name w:val="footer"/>
    <w:basedOn w:val="Normal"/>
    <w:link w:val="FooterChar"/>
    <w:uiPriority w:val="99"/>
    <w:unhideWhenUsed/>
    <w:rsid w:val="00783D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D5E"/>
  </w:style>
  <w:style w:type="character" w:styleId="Hyperlink">
    <w:name w:val="Hyperlink"/>
    <w:basedOn w:val="DefaultParagraphFont"/>
    <w:uiPriority w:val="99"/>
    <w:unhideWhenUsed/>
    <w:rsid w:val="00297C96"/>
    <w:rPr>
      <w:color w:val="0563C1" w:themeColor="hyperlink"/>
      <w:u w:val="single"/>
    </w:rPr>
  </w:style>
  <w:style w:type="paragraph" w:styleId="ListParagraph">
    <w:name w:val="List Paragraph"/>
    <w:basedOn w:val="Normal"/>
    <w:uiPriority w:val="34"/>
    <w:qFormat/>
    <w:rsid w:val="00297C96"/>
    <w:pPr>
      <w:spacing w:after="200" w:line="276" w:lineRule="auto"/>
      <w:ind w:left="720"/>
      <w:contextualSpacing/>
    </w:pPr>
    <w:rPr>
      <w:rFonts w:ascii="Calibri" w:eastAsia="Calibri" w:hAnsi="Calibri" w:cs="Times New Roman"/>
    </w:rPr>
  </w:style>
  <w:style w:type="paragraph" w:styleId="NoSpacing">
    <w:name w:val="No Spacing"/>
    <w:uiPriority w:val="1"/>
    <w:qFormat/>
    <w:rsid w:val="00297C96"/>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3074875">
      <w:bodyDiv w:val="1"/>
      <w:marLeft w:val="0"/>
      <w:marRight w:val="0"/>
      <w:marTop w:val="0"/>
      <w:marBottom w:val="0"/>
      <w:divBdr>
        <w:top w:val="none" w:sz="0" w:space="0" w:color="auto"/>
        <w:left w:val="none" w:sz="0" w:space="0" w:color="auto"/>
        <w:bottom w:val="none" w:sz="0" w:space="0" w:color="auto"/>
        <w:right w:val="none" w:sz="0" w:space="0" w:color="auto"/>
      </w:divBdr>
    </w:div>
    <w:div w:id="1266494640">
      <w:bodyDiv w:val="1"/>
      <w:marLeft w:val="0"/>
      <w:marRight w:val="0"/>
      <w:marTop w:val="0"/>
      <w:marBottom w:val="0"/>
      <w:divBdr>
        <w:top w:val="none" w:sz="0" w:space="0" w:color="auto"/>
        <w:left w:val="none" w:sz="0" w:space="0" w:color="auto"/>
        <w:bottom w:val="none" w:sz="0" w:space="0" w:color="auto"/>
        <w:right w:val="none" w:sz="0" w:space="0" w:color="auto"/>
      </w:divBdr>
    </w:div>
    <w:div w:id="1393233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k.bartlett@saltwater-stone.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Pages>
  <Words>635</Words>
  <Characters>362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owan, James</dc:creator>
  <cp:keywords/>
  <dc:description/>
  <cp:lastModifiedBy>Karen Bartlett</cp:lastModifiedBy>
  <cp:revision>6</cp:revision>
  <cp:lastPrinted>2018-11-08T15:52:00Z</cp:lastPrinted>
  <dcterms:created xsi:type="dcterms:W3CDTF">2018-11-26T10:24:00Z</dcterms:created>
  <dcterms:modified xsi:type="dcterms:W3CDTF">2018-11-26T14:52:00Z</dcterms:modified>
</cp:coreProperties>
</file>